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20C15" w14:textId="77777777" w:rsidR="00371EF9" w:rsidRDefault="00206FEA" w:rsidP="00AD3C07">
      <w:pPr>
        <w:pStyle w:val="Title"/>
        <w:rPr>
          <w:sz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2F84C5CD" wp14:editId="3C444C92">
            <wp:simplePos x="0" y="0"/>
            <wp:positionH relativeFrom="column">
              <wp:posOffset>5471795</wp:posOffset>
            </wp:positionH>
            <wp:positionV relativeFrom="paragraph">
              <wp:posOffset>-237490</wp:posOffset>
            </wp:positionV>
            <wp:extent cx="962025" cy="502285"/>
            <wp:effectExtent l="0" t="0" r="9525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EF9">
        <w:rPr>
          <w:sz w:val="32"/>
        </w:rPr>
        <w:t>EDUCATIONAL PROGRAM ATTENDANCE SHEET</w:t>
      </w:r>
    </w:p>
    <w:p w14:paraId="2CE67B3D" w14:textId="77777777" w:rsidR="004470DA" w:rsidRPr="000F1EB4" w:rsidRDefault="004470DA">
      <w:pPr>
        <w:pStyle w:val="Title"/>
        <w:rPr>
          <w:sz w:val="14"/>
          <w:szCs w:val="6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5220"/>
      </w:tblGrid>
      <w:tr w:rsidR="00206FEA" w:rsidRPr="0074417E" w14:paraId="16B604CF" w14:textId="77777777" w:rsidTr="00BE3CFE">
        <w:trPr>
          <w:trHeight w:val="435"/>
        </w:trPr>
        <w:tc>
          <w:tcPr>
            <w:tcW w:w="5220" w:type="dxa"/>
            <w:shd w:val="clear" w:color="auto" w:fill="auto"/>
            <w:vAlign w:val="center"/>
          </w:tcPr>
          <w:p w14:paraId="2112A582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Date: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364379A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Time</w:t>
            </w:r>
            <w:r w:rsidRPr="0074417E">
              <w:rPr>
                <w:sz w:val="28"/>
                <w:szCs w:val="28"/>
                <w:u w:val="none"/>
              </w:rPr>
              <w:t>:</w:t>
            </w:r>
          </w:p>
        </w:tc>
      </w:tr>
      <w:tr w:rsidR="004470DA" w:rsidRPr="0074417E" w14:paraId="2D5A6ACD" w14:textId="77777777" w:rsidTr="00E54CAC">
        <w:trPr>
          <w:trHeight w:val="99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74176C6A" w14:textId="77777777" w:rsidR="004470DA" w:rsidRDefault="004470DA" w:rsidP="00AD3C07">
            <w:pPr>
              <w:pStyle w:val="Title"/>
              <w:jc w:val="left"/>
              <w:rPr>
                <w:sz w:val="32"/>
                <w:szCs w:val="1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Program Title:</w:t>
            </w:r>
            <w:r w:rsidR="00425F97">
              <w:rPr>
                <w:sz w:val="28"/>
                <w:szCs w:val="28"/>
                <w:u w:val="none"/>
              </w:rPr>
              <w:t xml:space="preserve"> </w:t>
            </w:r>
            <w:r w:rsidR="00D01947">
              <w:rPr>
                <w:sz w:val="36"/>
                <w:u w:val="none"/>
              </w:rPr>
              <w:t xml:space="preserve"> </w:t>
            </w:r>
            <w:r w:rsidR="00617CB5">
              <w:rPr>
                <w:b w:val="0"/>
                <w:bCs/>
                <w:sz w:val="32"/>
                <w:szCs w:val="18"/>
                <w:u w:val="none"/>
              </w:rPr>
              <w:t xml:space="preserve">Nasopharyngeal Specimen Collection </w:t>
            </w:r>
            <w:r w:rsidR="005945F1">
              <w:rPr>
                <w:b w:val="0"/>
                <w:bCs/>
                <w:sz w:val="32"/>
                <w:szCs w:val="18"/>
                <w:u w:val="none"/>
              </w:rPr>
              <w:t xml:space="preserve"> </w:t>
            </w:r>
            <w:r w:rsidR="007E02DA" w:rsidRPr="007E02DA">
              <w:rPr>
                <w:sz w:val="32"/>
                <w:szCs w:val="18"/>
                <w:u w:val="none"/>
              </w:rPr>
              <w:t xml:space="preserve"> </w:t>
            </w:r>
          </w:p>
          <w:p w14:paraId="41A704DC" w14:textId="77777777" w:rsidR="00E54CAC" w:rsidRDefault="00E54CAC" w:rsidP="00E54CAC">
            <w:pPr>
              <w:pStyle w:val="Title"/>
              <w:jc w:val="left"/>
              <w:rPr>
                <w:szCs w:val="18"/>
                <w:u w:val="none"/>
              </w:rPr>
            </w:pPr>
          </w:p>
          <w:p w14:paraId="5FE34852" w14:textId="019091A6" w:rsidR="00E54CAC" w:rsidRPr="00D01947" w:rsidRDefault="00E54CAC" w:rsidP="00E54CAC">
            <w:pPr>
              <w:pStyle w:val="Title"/>
              <w:jc w:val="left"/>
              <w:rPr>
                <w:sz w:val="40"/>
                <w:szCs w:val="28"/>
                <w:u w:val="none"/>
              </w:rPr>
            </w:pPr>
            <w:r w:rsidRPr="009B2FA4">
              <w:rPr>
                <w:b w:val="0"/>
                <w:i/>
                <w:sz w:val="20"/>
                <w:szCs w:val="18"/>
                <w:u w:val="none"/>
              </w:rPr>
              <w:t>LMS Administrator: Please log as satisfying the course “</w:t>
            </w:r>
            <w:r w:rsidRPr="00E54CAC">
              <w:rPr>
                <w:b w:val="0"/>
                <w:i/>
                <w:sz w:val="20"/>
                <w:szCs w:val="18"/>
                <w:u w:val="none"/>
              </w:rPr>
              <w:t>EX - Nasopharyngeal Specimen Collection</w:t>
            </w:r>
            <w:r w:rsidRPr="009B2FA4">
              <w:rPr>
                <w:b w:val="0"/>
                <w:i/>
                <w:sz w:val="20"/>
                <w:szCs w:val="18"/>
                <w:u w:val="none"/>
              </w:rPr>
              <w:t>”</w:t>
            </w:r>
          </w:p>
        </w:tc>
      </w:tr>
      <w:tr w:rsidR="00E54CAC" w:rsidRPr="0074417E" w14:paraId="01BBD21A" w14:textId="77777777" w:rsidTr="00E54CAC">
        <w:trPr>
          <w:trHeight w:val="63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601ADDCC" w14:textId="3D11EF55" w:rsidR="00E54CAC" w:rsidRPr="00E54CAC" w:rsidRDefault="00E54CAC" w:rsidP="00547A4A">
            <w:pPr>
              <w:pStyle w:val="Title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  <w:u w:val="none"/>
              </w:rPr>
              <w:t>Facilitator(s):</w:t>
            </w:r>
          </w:p>
        </w:tc>
      </w:tr>
    </w:tbl>
    <w:p w14:paraId="7EB677F1" w14:textId="77777777" w:rsidR="00371EF9" w:rsidRPr="000F1EB4" w:rsidRDefault="00371EF9">
      <w:pPr>
        <w:jc w:val="both"/>
        <w:rPr>
          <w:b/>
          <w:sz w:val="14"/>
          <w:szCs w:val="12"/>
        </w:rPr>
      </w:pPr>
    </w:p>
    <w:tbl>
      <w:tblPr>
        <w:tblW w:w="10350" w:type="dxa"/>
        <w:tblInd w:w="-342" w:type="dxa"/>
        <w:tblBorders>
          <w:top w:val="thickThinLargeGap" w:sz="24" w:space="0" w:color="auto"/>
          <w:left w:val="thickThinLargeGap" w:sz="24" w:space="0" w:color="auto"/>
          <w:bottom w:val="thinThickLargeGap" w:sz="24" w:space="0" w:color="auto"/>
          <w:right w:val="thinThick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110"/>
        <w:gridCol w:w="1440"/>
        <w:gridCol w:w="3170"/>
        <w:gridCol w:w="90"/>
      </w:tblGrid>
      <w:tr w:rsidR="00371EF9" w14:paraId="3B98C2F4" w14:textId="77777777" w:rsidTr="00461407">
        <w:trPr>
          <w:gridAfter w:val="1"/>
          <w:wAfter w:w="90" w:type="dxa"/>
          <w:trHeight w:val="460"/>
        </w:trPr>
        <w:tc>
          <w:tcPr>
            <w:tcW w:w="540" w:type="dxa"/>
          </w:tcPr>
          <w:p w14:paraId="39244C77" w14:textId="77777777" w:rsidR="00371EF9" w:rsidRDefault="00371EF9">
            <w:pPr>
              <w:rPr>
                <w:b/>
              </w:rPr>
            </w:pPr>
          </w:p>
        </w:tc>
        <w:tc>
          <w:tcPr>
            <w:tcW w:w="5110" w:type="dxa"/>
            <w:vAlign w:val="center"/>
          </w:tcPr>
          <w:p w14:paraId="40964B12" w14:textId="77777777" w:rsidR="00371EF9" w:rsidRDefault="00371EF9">
            <w:pPr>
              <w:pStyle w:val="Heading3"/>
            </w:pPr>
            <w:r>
              <w:rPr>
                <w:u w:val="single"/>
              </w:rPr>
              <w:t>PRINT</w:t>
            </w:r>
            <w:r>
              <w:t xml:space="preserve"> NAME</w:t>
            </w:r>
          </w:p>
        </w:tc>
        <w:tc>
          <w:tcPr>
            <w:tcW w:w="1440" w:type="dxa"/>
            <w:vAlign w:val="center"/>
          </w:tcPr>
          <w:p w14:paraId="60CAC336" w14:textId="77777777" w:rsidR="00371EF9" w:rsidRDefault="00627AA7">
            <w:pPr>
              <w:pStyle w:val="Heading3"/>
            </w:pPr>
            <w:r>
              <w:t>Department</w:t>
            </w:r>
          </w:p>
        </w:tc>
        <w:tc>
          <w:tcPr>
            <w:tcW w:w="3170" w:type="dxa"/>
            <w:vAlign w:val="center"/>
          </w:tcPr>
          <w:p w14:paraId="5DAFC801" w14:textId="77777777" w:rsidR="00371EF9" w:rsidRDefault="00371EF9" w:rsidP="00D840F0">
            <w:pPr>
              <w:jc w:val="center"/>
              <w:rPr>
                <w:b/>
              </w:rPr>
            </w:pPr>
            <w:r>
              <w:rPr>
                <w:b/>
              </w:rPr>
              <w:t>EMPLOYEE NUMBER</w:t>
            </w:r>
            <w:r w:rsidR="00B73067">
              <w:rPr>
                <w:b/>
              </w:rPr>
              <w:t xml:space="preserve"> </w:t>
            </w:r>
          </w:p>
        </w:tc>
      </w:tr>
      <w:tr w:rsidR="00371EF9" w14:paraId="7FB5FE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E7BD664" w14:textId="77777777" w:rsidR="00371EF9" w:rsidRDefault="00371EF9">
            <w:r>
              <w:t>1.</w:t>
            </w:r>
          </w:p>
        </w:tc>
        <w:tc>
          <w:tcPr>
            <w:tcW w:w="5110" w:type="dxa"/>
          </w:tcPr>
          <w:p w14:paraId="1FDCACA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FD8FD27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274A39F" w14:textId="77777777" w:rsidR="00371EF9" w:rsidRDefault="00371EF9">
            <w:pPr>
              <w:rPr>
                <w:b/>
              </w:rPr>
            </w:pPr>
          </w:p>
        </w:tc>
      </w:tr>
      <w:tr w:rsidR="00371EF9" w14:paraId="1C3DCAAA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3F80CB1" w14:textId="77777777" w:rsidR="00371EF9" w:rsidRDefault="00371EF9">
            <w:r>
              <w:t>2.</w:t>
            </w:r>
          </w:p>
        </w:tc>
        <w:tc>
          <w:tcPr>
            <w:tcW w:w="5110" w:type="dxa"/>
          </w:tcPr>
          <w:p w14:paraId="5E0B8DA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C4752EE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74564ED" w14:textId="77777777" w:rsidR="00371EF9" w:rsidRDefault="00371EF9">
            <w:pPr>
              <w:rPr>
                <w:b/>
              </w:rPr>
            </w:pPr>
          </w:p>
        </w:tc>
      </w:tr>
      <w:tr w:rsidR="00371EF9" w14:paraId="06182F52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994AB2F" w14:textId="77777777" w:rsidR="00371EF9" w:rsidRDefault="00371EF9">
            <w:r>
              <w:t>3.</w:t>
            </w:r>
          </w:p>
        </w:tc>
        <w:tc>
          <w:tcPr>
            <w:tcW w:w="5110" w:type="dxa"/>
          </w:tcPr>
          <w:p w14:paraId="2777F23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49833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29FC367" w14:textId="77777777" w:rsidR="00371EF9" w:rsidRDefault="00371EF9">
            <w:pPr>
              <w:rPr>
                <w:b/>
              </w:rPr>
            </w:pPr>
          </w:p>
        </w:tc>
      </w:tr>
      <w:tr w:rsidR="00371EF9" w14:paraId="4088D24D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8DC1BA7" w14:textId="77777777" w:rsidR="00371EF9" w:rsidRDefault="00371EF9">
            <w:r>
              <w:t>4.</w:t>
            </w:r>
          </w:p>
        </w:tc>
        <w:tc>
          <w:tcPr>
            <w:tcW w:w="5110" w:type="dxa"/>
          </w:tcPr>
          <w:p w14:paraId="5F1DBEB7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2A65A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C8A4BBF" w14:textId="77777777" w:rsidR="00371EF9" w:rsidRDefault="00371EF9">
            <w:pPr>
              <w:rPr>
                <w:b/>
              </w:rPr>
            </w:pPr>
          </w:p>
        </w:tc>
      </w:tr>
      <w:tr w:rsidR="00371EF9" w14:paraId="5FA80E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BF8ADBC" w14:textId="77777777" w:rsidR="00371EF9" w:rsidRDefault="00371EF9">
            <w:r>
              <w:t>5.</w:t>
            </w:r>
          </w:p>
        </w:tc>
        <w:tc>
          <w:tcPr>
            <w:tcW w:w="5110" w:type="dxa"/>
          </w:tcPr>
          <w:p w14:paraId="6E2DF65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4512B4B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8F6D075" w14:textId="77777777" w:rsidR="00371EF9" w:rsidRDefault="00371EF9">
            <w:pPr>
              <w:rPr>
                <w:b/>
              </w:rPr>
            </w:pPr>
          </w:p>
        </w:tc>
      </w:tr>
      <w:tr w:rsidR="00371EF9" w14:paraId="063929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363B88" w14:textId="77777777" w:rsidR="00371EF9" w:rsidRDefault="00371EF9">
            <w:r>
              <w:t>6.</w:t>
            </w:r>
          </w:p>
        </w:tc>
        <w:tc>
          <w:tcPr>
            <w:tcW w:w="5110" w:type="dxa"/>
          </w:tcPr>
          <w:p w14:paraId="3496AB4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3642C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3AB85CF" w14:textId="77777777" w:rsidR="00371EF9" w:rsidRDefault="00371EF9">
            <w:pPr>
              <w:rPr>
                <w:b/>
              </w:rPr>
            </w:pPr>
          </w:p>
        </w:tc>
      </w:tr>
      <w:tr w:rsidR="00371EF9" w14:paraId="466C8F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A006C4C" w14:textId="77777777" w:rsidR="00371EF9" w:rsidRDefault="00371EF9">
            <w:r>
              <w:t>7.</w:t>
            </w:r>
          </w:p>
        </w:tc>
        <w:tc>
          <w:tcPr>
            <w:tcW w:w="5110" w:type="dxa"/>
          </w:tcPr>
          <w:p w14:paraId="5D477E04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ABA5A9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A310A7E" w14:textId="77777777" w:rsidR="00371EF9" w:rsidRDefault="00371EF9">
            <w:pPr>
              <w:rPr>
                <w:b/>
              </w:rPr>
            </w:pPr>
          </w:p>
        </w:tc>
      </w:tr>
      <w:tr w:rsidR="00371EF9" w14:paraId="6135C6C9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BF0C2B" w14:textId="77777777" w:rsidR="00371EF9" w:rsidRDefault="00371EF9">
            <w:r>
              <w:t>8.</w:t>
            </w:r>
          </w:p>
        </w:tc>
        <w:tc>
          <w:tcPr>
            <w:tcW w:w="5110" w:type="dxa"/>
          </w:tcPr>
          <w:p w14:paraId="3542A9A2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597287C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19D0255B" w14:textId="77777777" w:rsidR="00371EF9" w:rsidRDefault="00371EF9">
            <w:pPr>
              <w:rPr>
                <w:b/>
              </w:rPr>
            </w:pPr>
          </w:p>
        </w:tc>
      </w:tr>
      <w:tr w:rsidR="00371EF9" w14:paraId="6ECDADC5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717E5BC" w14:textId="77777777" w:rsidR="00371EF9" w:rsidRDefault="00371EF9">
            <w:r>
              <w:t>9.</w:t>
            </w:r>
          </w:p>
        </w:tc>
        <w:tc>
          <w:tcPr>
            <w:tcW w:w="5110" w:type="dxa"/>
          </w:tcPr>
          <w:p w14:paraId="1AD53989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10D0741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BDBEADA" w14:textId="77777777" w:rsidR="00371EF9" w:rsidRDefault="00371EF9">
            <w:pPr>
              <w:rPr>
                <w:b/>
              </w:rPr>
            </w:pPr>
          </w:p>
        </w:tc>
      </w:tr>
      <w:tr w:rsidR="00371EF9" w14:paraId="287D91FF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3905E9E" w14:textId="77777777" w:rsidR="00371EF9" w:rsidRDefault="00371EF9">
            <w:r>
              <w:t>10.</w:t>
            </w:r>
          </w:p>
        </w:tc>
        <w:tc>
          <w:tcPr>
            <w:tcW w:w="5110" w:type="dxa"/>
          </w:tcPr>
          <w:p w14:paraId="348ABD93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499772A4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215C6EF" w14:textId="77777777" w:rsidR="00371EF9" w:rsidRDefault="00371EF9">
            <w:pPr>
              <w:rPr>
                <w:b/>
              </w:rPr>
            </w:pPr>
          </w:p>
        </w:tc>
      </w:tr>
      <w:tr w:rsidR="00371EF9" w14:paraId="57BDDFB7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7456AEF0" w14:textId="77777777" w:rsidR="00371EF9" w:rsidRDefault="00371EF9">
            <w:r>
              <w:t>11.</w:t>
            </w:r>
          </w:p>
        </w:tc>
        <w:tc>
          <w:tcPr>
            <w:tcW w:w="5110" w:type="dxa"/>
          </w:tcPr>
          <w:p w14:paraId="3C821C15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67C24DF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39F77A5" w14:textId="77777777" w:rsidR="00371EF9" w:rsidRDefault="00371EF9">
            <w:pPr>
              <w:rPr>
                <w:b/>
              </w:rPr>
            </w:pPr>
          </w:p>
        </w:tc>
      </w:tr>
      <w:tr w:rsidR="00371EF9" w14:paraId="3A265504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A3C431A" w14:textId="77777777" w:rsidR="00371EF9" w:rsidRDefault="00371EF9">
            <w:r>
              <w:t>12.</w:t>
            </w:r>
          </w:p>
        </w:tc>
        <w:tc>
          <w:tcPr>
            <w:tcW w:w="5110" w:type="dxa"/>
          </w:tcPr>
          <w:p w14:paraId="64E70B31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EA5535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77AB95E" w14:textId="77777777" w:rsidR="00371EF9" w:rsidRDefault="00371EF9">
            <w:pPr>
              <w:rPr>
                <w:b/>
              </w:rPr>
            </w:pPr>
          </w:p>
        </w:tc>
      </w:tr>
      <w:tr w:rsidR="00371EF9" w14:paraId="3B665A0A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B985CAF" w14:textId="77777777" w:rsidR="00371EF9" w:rsidRDefault="00371EF9">
            <w:r>
              <w:t>13.</w:t>
            </w:r>
          </w:p>
        </w:tc>
        <w:tc>
          <w:tcPr>
            <w:tcW w:w="5110" w:type="dxa"/>
          </w:tcPr>
          <w:p w14:paraId="4F28846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06D6EA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13B4F84" w14:textId="77777777" w:rsidR="00371EF9" w:rsidRDefault="00371EF9">
            <w:pPr>
              <w:rPr>
                <w:b/>
              </w:rPr>
            </w:pPr>
          </w:p>
        </w:tc>
      </w:tr>
      <w:tr w:rsidR="00371EF9" w14:paraId="7A4DD463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098F85D" w14:textId="77777777" w:rsidR="00371EF9" w:rsidRDefault="00371EF9">
            <w:r>
              <w:t>14.</w:t>
            </w:r>
          </w:p>
        </w:tc>
        <w:tc>
          <w:tcPr>
            <w:tcW w:w="5110" w:type="dxa"/>
          </w:tcPr>
          <w:p w14:paraId="677CF39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A69C2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1D81943" w14:textId="77777777" w:rsidR="00371EF9" w:rsidRDefault="00371EF9">
            <w:pPr>
              <w:rPr>
                <w:b/>
              </w:rPr>
            </w:pPr>
          </w:p>
        </w:tc>
      </w:tr>
      <w:tr w:rsidR="00AD3C07" w14:paraId="0CF769B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16D9CAE2" w14:textId="77777777" w:rsidR="00AD3C07" w:rsidRDefault="00AD3C07">
            <w:r>
              <w:t>15.</w:t>
            </w:r>
          </w:p>
        </w:tc>
        <w:tc>
          <w:tcPr>
            <w:tcW w:w="5110" w:type="dxa"/>
          </w:tcPr>
          <w:p w14:paraId="3C490FC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9EE15CF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1DC796F8" w14:textId="77777777" w:rsidR="00AD3C07" w:rsidRDefault="00AD3C07">
            <w:pPr>
              <w:rPr>
                <w:b/>
              </w:rPr>
            </w:pPr>
          </w:p>
        </w:tc>
      </w:tr>
      <w:tr w:rsidR="00AD3C07" w14:paraId="4856587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0AA00946" w14:textId="77777777" w:rsidR="00AD3C07" w:rsidRDefault="00AD3C07">
            <w:r>
              <w:t>16.</w:t>
            </w:r>
          </w:p>
        </w:tc>
        <w:tc>
          <w:tcPr>
            <w:tcW w:w="5110" w:type="dxa"/>
          </w:tcPr>
          <w:p w14:paraId="389069D8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7394BC7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C1CCFA3" w14:textId="77777777" w:rsidR="00AD3C07" w:rsidRDefault="00AD3C07">
            <w:pPr>
              <w:rPr>
                <w:b/>
              </w:rPr>
            </w:pPr>
          </w:p>
        </w:tc>
      </w:tr>
      <w:tr w:rsidR="00AD3C07" w14:paraId="279C25E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338D76B2" w14:textId="77777777" w:rsidR="00AD3C07" w:rsidRDefault="00AD3C07">
            <w:r>
              <w:t>17.</w:t>
            </w:r>
          </w:p>
        </w:tc>
        <w:tc>
          <w:tcPr>
            <w:tcW w:w="5110" w:type="dxa"/>
          </w:tcPr>
          <w:p w14:paraId="550F68D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B363309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7950B0D0" w14:textId="77777777" w:rsidR="00AD3C07" w:rsidRDefault="00AD3C07">
            <w:pPr>
              <w:rPr>
                <w:b/>
              </w:rPr>
            </w:pPr>
          </w:p>
        </w:tc>
      </w:tr>
      <w:tr w:rsidR="00AD3C07" w14:paraId="0BAC909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C660E91" w14:textId="77777777" w:rsidR="00AD3C07" w:rsidRDefault="00AD3C07">
            <w:r>
              <w:lastRenderedPageBreak/>
              <w:t>18.</w:t>
            </w:r>
          </w:p>
        </w:tc>
        <w:tc>
          <w:tcPr>
            <w:tcW w:w="5110" w:type="dxa"/>
          </w:tcPr>
          <w:p w14:paraId="6249A4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E420595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5DD08F0" w14:textId="77777777" w:rsidR="00AD3C07" w:rsidRDefault="00AD3C07">
            <w:pPr>
              <w:rPr>
                <w:b/>
              </w:rPr>
            </w:pPr>
          </w:p>
        </w:tc>
      </w:tr>
      <w:tr w:rsidR="00AD3C07" w14:paraId="18A8788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E30C6CD" w14:textId="77777777" w:rsidR="00AD3C07" w:rsidRDefault="00AD3C07" w:rsidP="00021D0C">
            <w:r>
              <w:t>19.</w:t>
            </w:r>
          </w:p>
        </w:tc>
        <w:tc>
          <w:tcPr>
            <w:tcW w:w="5110" w:type="dxa"/>
          </w:tcPr>
          <w:p w14:paraId="704778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0EFFBC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19B94CF" w14:textId="77777777" w:rsidR="00AD3C07" w:rsidRDefault="00AD3C07">
            <w:pPr>
              <w:rPr>
                <w:b/>
              </w:rPr>
            </w:pPr>
          </w:p>
        </w:tc>
      </w:tr>
      <w:tr w:rsidR="00AD3C07" w14:paraId="02F6A064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1225BD23" w14:textId="77777777" w:rsidR="00AD3C07" w:rsidRDefault="00AD3C07" w:rsidP="00021D0C">
            <w:r>
              <w:t>20.</w:t>
            </w:r>
          </w:p>
        </w:tc>
        <w:tc>
          <w:tcPr>
            <w:tcW w:w="5110" w:type="dxa"/>
          </w:tcPr>
          <w:p w14:paraId="4CD5A5D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B49160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DF84CD" w14:textId="77777777" w:rsidR="00AD3C07" w:rsidRDefault="00AD3C07">
            <w:pPr>
              <w:rPr>
                <w:b/>
              </w:rPr>
            </w:pPr>
          </w:p>
        </w:tc>
      </w:tr>
      <w:tr w:rsidR="00AD3C07" w14:paraId="70ADD44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4A73CFCE" w14:textId="77777777" w:rsidR="00AD3C07" w:rsidRDefault="00AD3C07" w:rsidP="00021D0C">
            <w:r>
              <w:t>21.</w:t>
            </w:r>
          </w:p>
        </w:tc>
        <w:tc>
          <w:tcPr>
            <w:tcW w:w="5110" w:type="dxa"/>
          </w:tcPr>
          <w:p w14:paraId="57F7E38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BDFE29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705B2EC" w14:textId="77777777" w:rsidR="00AD3C07" w:rsidRDefault="00AD3C07">
            <w:pPr>
              <w:rPr>
                <w:b/>
              </w:rPr>
            </w:pPr>
          </w:p>
        </w:tc>
      </w:tr>
      <w:tr w:rsidR="00AD3C07" w14:paraId="797FCBD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57B6CCF7" w14:textId="77777777" w:rsidR="00AD3C07" w:rsidRDefault="00AD3C07" w:rsidP="00021D0C">
            <w:r>
              <w:t>22.</w:t>
            </w:r>
          </w:p>
        </w:tc>
        <w:tc>
          <w:tcPr>
            <w:tcW w:w="5110" w:type="dxa"/>
          </w:tcPr>
          <w:p w14:paraId="1AE1F9B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35E77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0FD1E4A" w14:textId="77777777" w:rsidR="00AD3C07" w:rsidRDefault="00AD3C07">
            <w:pPr>
              <w:rPr>
                <w:b/>
              </w:rPr>
            </w:pPr>
          </w:p>
        </w:tc>
      </w:tr>
      <w:tr w:rsidR="00AD3C07" w14:paraId="2684050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6BC7BA2" w14:textId="77777777" w:rsidR="00AD3C07" w:rsidRDefault="00AD3C07" w:rsidP="00021D0C">
            <w:r>
              <w:t>23.</w:t>
            </w:r>
          </w:p>
        </w:tc>
        <w:tc>
          <w:tcPr>
            <w:tcW w:w="5110" w:type="dxa"/>
          </w:tcPr>
          <w:p w14:paraId="77DFBF0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DB167A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9E3781E" w14:textId="77777777" w:rsidR="00AD3C07" w:rsidRDefault="00AD3C07">
            <w:pPr>
              <w:rPr>
                <w:b/>
              </w:rPr>
            </w:pPr>
          </w:p>
        </w:tc>
      </w:tr>
      <w:tr w:rsidR="00AD3C07" w14:paraId="3945225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1C25170" w14:textId="77777777" w:rsidR="00AD3C07" w:rsidRDefault="00AD3C07" w:rsidP="00021D0C">
            <w:r>
              <w:t>24.</w:t>
            </w:r>
          </w:p>
        </w:tc>
        <w:tc>
          <w:tcPr>
            <w:tcW w:w="5110" w:type="dxa"/>
          </w:tcPr>
          <w:p w14:paraId="06BAF26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CF1520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0E48166" w14:textId="77777777" w:rsidR="00AD3C07" w:rsidRDefault="00AD3C07">
            <w:pPr>
              <w:rPr>
                <w:b/>
              </w:rPr>
            </w:pPr>
          </w:p>
        </w:tc>
      </w:tr>
      <w:tr w:rsidR="00AD3C07" w14:paraId="388F410C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2C440A60" w14:textId="77777777" w:rsidR="00AD3C07" w:rsidRDefault="00AD3C07" w:rsidP="00021D0C">
            <w:r>
              <w:t>25.</w:t>
            </w:r>
          </w:p>
        </w:tc>
        <w:tc>
          <w:tcPr>
            <w:tcW w:w="5110" w:type="dxa"/>
          </w:tcPr>
          <w:p w14:paraId="494ECE6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F50405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4C15964" w14:textId="77777777" w:rsidR="00AD3C07" w:rsidRDefault="00AD3C07">
            <w:pPr>
              <w:rPr>
                <w:b/>
              </w:rPr>
            </w:pPr>
          </w:p>
        </w:tc>
      </w:tr>
      <w:tr w:rsidR="00AD3C07" w14:paraId="3B19A7D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6ABF3C9A" w14:textId="77777777" w:rsidR="00AD3C07" w:rsidRDefault="00AD3C07" w:rsidP="00021D0C">
            <w:r>
              <w:t>26.</w:t>
            </w:r>
          </w:p>
        </w:tc>
        <w:tc>
          <w:tcPr>
            <w:tcW w:w="5110" w:type="dxa"/>
          </w:tcPr>
          <w:p w14:paraId="4584D894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475908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36D1C0" w14:textId="77777777" w:rsidR="00AD3C07" w:rsidRDefault="00AD3C07">
            <w:pPr>
              <w:rPr>
                <w:b/>
              </w:rPr>
            </w:pPr>
          </w:p>
        </w:tc>
      </w:tr>
      <w:tr w:rsidR="00AD3C07" w14:paraId="34EBFA1D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2499F87" w14:textId="77777777" w:rsidR="00AD3C07" w:rsidRDefault="00AD3C07" w:rsidP="00021D0C">
            <w:r>
              <w:t>27.</w:t>
            </w:r>
          </w:p>
        </w:tc>
        <w:tc>
          <w:tcPr>
            <w:tcW w:w="5110" w:type="dxa"/>
          </w:tcPr>
          <w:p w14:paraId="3D79DA8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6C0664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E1F617F" w14:textId="77777777" w:rsidR="00AD3C07" w:rsidRDefault="00AD3C07">
            <w:pPr>
              <w:rPr>
                <w:b/>
              </w:rPr>
            </w:pPr>
          </w:p>
        </w:tc>
      </w:tr>
      <w:tr w:rsidR="00AD3C07" w14:paraId="2617A47C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5BE6EE1E" w14:textId="77777777" w:rsidR="00AD3C07" w:rsidRDefault="00AD3C07" w:rsidP="00021D0C">
            <w:r>
              <w:t>28.</w:t>
            </w:r>
          </w:p>
        </w:tc>
        <w:tc>
          <w:tcPr>
            <w:tcW w:w="5110" w:type="dxa"/>
          </w:tcPr>
          <w:p w14:paraId="4549EEF5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06102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B24540" w14:textId="77777777" w:rsidR="00AD3C07" w:rsidRDefault="00AD3C07">
            <w:pPr>
              <w:rPr>
                <w:b/>
              </w:rPr>
            </w:pPr>
          </w:p>
        </w:tc>
      </w:tr>
      <w:tr w:rsidR="00AD3C07" w14:paraId="76A43E5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40DE2AA" w14:textId="77777777" w:rsidR="00AD3C07" w:rsidRDefault="00AD3C07" w:rsidP="00021D0C">
            <w:r>
              <w:t>29.</w:t>
            </w:r>
          </w:p>
        </w:tc>
        <w:tc>
          <w:tcPr>
            <w:tcW w:w="5110" w:type="dxa"/>
          </w:tcPr>
          <w:p w14:paraId="53BD87B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90D8B1F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EEAD9" w14:textId="77777777" w:rsidR="00AD3C07" w:rsidRDefault="00AD3C07">
            <w:pPr>
              <w:rPr>
                <w:b/>
              </w:rPr>
            </w:pPr>
          </w:p>
        </w:tc>
      </w:tr>
      <w:tr w:rsidR="00AD3C07" w14:paraId="447C111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5F8F364" w14:textId="77777777" w:rsidR="00AD3C07" w:rsidRDefault="00AD3C07" w:rsidP="00021D0C">
            <w:r>
              <w:t>30.</w:t>
            </w:r>
          </w:p>
        </w:tc>
        <w:tc>
          <w:tcPr>
            <w:tcW w:w="5110" w:type="dxa"/>
          </w:tcPr>
          <w:p w14:paraId="0A9DFE0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26021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F2B201E" w14:textId="77777777" w:rsidR="00AD3C07" w:rsidRDefault="00AD3C07">
            <w:pPr>
              <w:rPr>
                <w:b/>
              </w:rPr>
            </w:pPr>
          </w:p>
        </w:tc>
      </w:tr>
      <w:tr w:rsidR="00AD3C07" w14:paraId="4614F89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6A8724D" w14:textId="77777777" w:rsidR="00AD3C07" w:rsidRDefault="00AD3C07" w:rsidP="00021D0C">
            <w:r>
              <w:t>31.</w:t>
            </w:r>
          </w:p>
        </w:tc>
        <w:tc>
          <w:tcPr>
            <w:tcW w:w="5110" w:type="dxa"/>
          </w:tcPr>
          <w:p w14:paraId="6735D0B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6959132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2EFD6ED" w14:textId="77777777" w:rsidR="00AD3C07" w:rsidRDefault="00AD3C07">
            <w:pPr>
              <w:rPr>
                <w:b/>
              </w:rPr>
            </w:pPr>
          </w:p>
        </w:tc>
      </w:tr>
      <w:tr w:rsidR="00AD3C07" w14:paraId="2483E49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D90D4E8" w14:textId="77777777" w:rsidR="00AD3C07" w:rsidRDefault="00AD3C07" w:rsidP="00021D0C">
            <w:r>
              <w:t>32.</w:t>
            </w:r>
          </w:p>
        </w:tc>
        <w:tc>
          <w:tcPr>
            <w:tcW w:w="5110" w:type="dxa"/>
          </w:tcPr>
          <w:p w14:paraId="284486E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7F8DFE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B193E7" w14:textId="77777777" w:rsidR="00AD3C07" w:rsidRDefault="00AD3C07">
            <w:pPr>
              <w:rPr>
                <w:b/>
              </w:rPr>
            </w:pPr>
          </w:p>
        </w:tc>
      </w:tr>
      <w:tr w:rsidR="00AD3C07" w14:paraId="2A55531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2E5C00F" w14:textId="77777777" w:rsidR="00AD3C07" w:rsidRDefault="00AD3C07" w:rsidP="00021D0C">
            <w:r>
              <w:t>33.</w:t>
            </w:r>
          </w:p>
        </w:tc>
        <w:tc>
          <w:tcPr>
            <w:tcW w:w="5110" w:type="dxa"/>
          </w:tcPr>
          <w:p w14:paraId="7305F0AA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5EE954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CE1B7CE" w14:textId="77777777" w:rsidR="00AD3C07" w:rsidRDefault="00AD3C07">
            <w:pPr>
              <w:rPr>
                <w:b/>
              </w:rPr>
            </w:pPr>
          </w:p>
        </w:tc>
      </w:tr>
      <w:tr w:rsidR="00AD3C07" w14:paraId="396708B4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660AF7C" w14:textId="77777777" w:rsidR="00AD3C07" w:rsidRDefault="00AD3C07" w:rsidP="00021D0C">
            <w:r>
              <w:t>34.</w:t>
            </w:r>
          </w:p>
        </w:tc>
        <w:tc>
          <w:tcPr>
            <w:tcW w:w="5110" w:type="dxa"/>
          </w:tcPr>
          <w:p w14:paraId="6638E8A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0417E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BA739F3" w14:textId="77777777" w:rsidR="00AD3C07" w:rsidRDefault="00AD3C07">
            <w:pPr>
              <w:rPr>
                <w:b/>
              </w:rPr>
            </w:pPr>
          </w:p>
        </w:tc>
      </w:tr>
      <w:tr w:rsidR="00AD3C07" w14:paraId="641CFA5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0C5AAAC" w14:textId="77777777" w:rsidR="00AD3C07" w:rsidRDefault="00AD3C07" w:rsidP="00021D0C">
            <w:r>
              <w:t>35.</w:t>
            </w:r>
          </w:p>
        </w:tc>
        <w:tc>
          <w:tcPr>
            <w:tcW w:w="5110" w:type="dxa"/>
          </w:tcPr>
          <w:p w14:paraId="7A3154A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18AB35C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0FBEF1" w14:textId="77777777" w:rsidR="00AD3C07" w:rsidRDefault="00AD3C07">
            <w:pPr>
              <w:rPr>
                <w:b/>
              </w:rPr>
            </w:pPr>
          </w:p>
        </w:tc>
      </w:tr>
      <w:tr w:rsidR="00AD3C07" w14:paraId="5BDF439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6BBDC4D" w14:textId="77777777" w:rsidR="00AD3C07" w:rsidRDefault="00AD3C07">
            <w:r>
              <w:t>36.</w:t>
            </w:r>
          </w:p>
        </w:tc>
        <w:tc>
          <w:tcPr>
            <w:tcW w:w="5110" w:type="dxa"/>
          </w:tcPr>
          <w:p w14:paraId="2FFF5EE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72E7763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4AFEB36" w14:textId="77777777" w:rsidR="00AD3C07" w:rsidRDefault="00AD3C07">
            <w:pPr>
              <w:rPr>
                <w:b/>
              </w:rPr>
            </w:pPr>
          </w:p>
        </w:tc>
      </w:tr>
      <w:tr w:rsidR="00AD3C07" w14:paraId="2A00696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F30006C" w14:textId="77777777" w:rsidR="00AD3C07" w:rsidRDefault="00AD3C07">
            <w:r>
              <w:t>37.</w:t>
            </w:r>
          </w:p>
        </w:tc>
        <w:tc>
          <w:tcPr>
            <w:tcW w:w="5110" w:type="dxa"/>
          </w:tcPr>
          <w:p w14:paraId="0F8CF48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D8E530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8135DC0" w14:textId="77777777" w:rsidR="00AD3C07" w:rsidRDefault="00AD3C07">
            <w:pPr>
              <w:rPr>
                <w:b/>
              </w:rPr>
            </w:pPr>
          </w:p>
        </w:tc>
      </w:tr>
      <w:tr w:rsidR="00AD3C07" w14:paraId="16928CC5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CD8D91A" w14:textId="77777777" w:rsidR="00AD3C07" w:rsidRDefault="00AD3C07">
            <w:r>
              <w:t>38.</w:t>
            </w:r>
          </w:p>
        </w:tc>
        <w:tc>
          <w:tcPr>
            <w:tcW w:w="5110" w:type="dxa"/>
          </w:tcPr>
          <w:p w14:paraId="560DB33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6A1B0C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07B408" w14:textId="77777777" w:rsidR="00AD3C07" w:rsidRDefault="00AD3C07">
            <w:pPr>
              <w:rPr>
                <w:b/>
              </w:rPr>
            </w:pPr>
          </w:p>
        </w:tc>
      </w:tr>
      <w:tr w:rsidR="00AD3C07" w14:paraId="33F258D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0F2F30B2" w14:textId="77777777" w:rsidR="00AD3C07" w:rsidRDefault="00AD3C07">
            <w:r>
              <w:t>39.</w:t>
            </w:r>
          </w:p>
        </w:tc>
        <w:tc>
          <w:tcPr>
            <w:tcW w:w="5110" w:type="dxa"/>
          </w:tcPr>
          <w:p w14:paraId="206BC8F3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208D32A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9D7A4" w14:textId="77777777" w:rsidR="00AD3C07" w:rsidRDefault="00AD3C07">
            <w:pPr>
              <w:rPr>
                <w:b/>
              </w:rPr>
            </w:pPr>
          </w:p>
        </w:tc>
      </w:tr>
      <w:tr w:rsidR="00AD3C07" w14:paraId="3BB1B24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346F4A9" w14:textId="6B4189BC" w:rsidR="00AD3C07" w:rsidRDefault="000F1EB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4DD94C" wp14:editId="5B9E65A6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381000</wp:posOffset>
                      </wp:positionV>
                      <wp:extent cx="4476750" cy="228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B58FB9" w14:textId="393CD8B2" w:rsidR="000F1EB4" w:rsidRPr="00C260B1" w:rsidRDefault="007E02DA" w:rsidP="000F1EB4">
                                  <w:pPr>
                                    <w:rPr>
                                      <w:color w:val="1F497D"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lease send rosters to your Business Unit Learning Management System Administrators.</w:t>
                                  </w:r>
                                </w:p>
                                <w:p w14:paraId="5B313C03" w14:textId="77777777" w:rsidR="000F1EB4" w:rsidRDefault="000F1EB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4DD94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5.05pt;margin-top:30pt;width:352.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" fillcolor="white [3201]" stroked="f" strokeweight=".5pt">
                      <v:textbox>
                        <w:txbxContent>
                          <w:p w14:paraId="08B58FB9" w14:textId="393CD8B2" w:rsidR="000F1EB4" w:rsidRPr="00C260B1" w:rsidRDefault="007E02DA" w:rsidP="000F1EB4">
                            <w:pPr>
                              <w:rPr>
                                <w:color w:val="1F497D"/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lease send rosters to your Business Unit Learning Management System Administrators.</w:t>
                            </w:r>
                          </w:p>
                          <w:p w14:paraId="5B313C03" w14:textId="77777777" w:rsidR="000F1EB4" w:rsidRDefault="000F1EB4"/>
                        </w:txbxContent>
                      </v:textbox>
                    </v:shape>
                  </w:pict>
                </mc:Fallback>
              </mc:AlternateContent>
            </w:r>
            <w:r w:rsidR="00AD3C07">
              <w:t>40.</w:t>
            </w:r>
          </w:p>
        </w:tc>
        <w:tc>
          <w:tcPr>
            <w:tcW w:w="5110" w:type="dxa"/>
          </w:tcPr>
          <w:p w14:paraId="0424FF5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A638D1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828437B" w14:textId="77777777" w:rsidR="00AD3C07" w:rsidRDefault="00AD3C07">
            <w:pPr>
              <w:rPr>
                <w:b/>
              </w:rPr>
            </w:pPr>
          </w:p>
        </w:tc>
      </w:tr>
    </w:tbl>
    <w:p w14:paraId="2AD1039F" w14:textId="4FDF3E98" w:rsidR="00D70BFA" w:rsidRPr="00C260B1" w:rsidRDefault="00D70BFA" w:rsidP="00C260B1">
      <w:pPr>
        <w:rPr>
          <w:color w:val="1F497D"/>
          <w:sz w:val="16"/>
        </w:rPr>
      </w:pPr>
    </w:p>
    <w:sectPr w:rsidR="00D70BFA" w:rsidRPr="00C260B1" w:rsidSect="00C260B1">
      <w:footerReference w:type="default" r:id="rId8"/>
      <w:pgSz w:w="12240" w:h="15840"/>
      <w:pgMar w:top="806" w:right="1440" w:bottom="245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1A527" w14:textId="77777777" w:rsidR="00207B6F" w:rsidRDefault="00207B6F">
      <w:r>
        <w:separator/>
      </w:r>
    </w:p>
  </w:endnote>
  <w:endnote w:type="continuationSeparator" w:id="0">
    <w:p w14:paraId="05D3D5EB" w14:textId="77777777" w:rsidR="00207B6F" w:rsidRDefault="00207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1EF01" w14:textId="6B066880" w:rsidR="00371EF9" w:rsidRDefault="00371EF9">
    <w:pPr>
      <w:pStyle w:val="Footer"/>
      <w:jc w:val="right"/>
      <w:rPr>
        <w:sz w:val="16"/>
      </w:rPr>
    </w:pPr>
    <w:r>
      <w:rPr>
        <w:sz w:val="16"/>
      </w:rPr>
      <w:t>CEU/Attendance Sheet/</w:t>
    </w:r>
    <w:r>
      <w:rPr>
        <w:sz w:val="16"/>
      </w:rPr>
      <w:fldChar w:fldCharType="begin"/>
    </w:r>
    <w:r>
      <w:rPr>
        <w:sz w:val="16"/>
      </w:rPr>
      <w:instrText xml:space="preserve"> TIME \@ "MMMM, yy" </w:instrText>
    </w:r>
    <w:r>
      <w:rPr>
        <w:sz w:val="16"/>
      </w:rPr>
      <w:fldChar w:fldCharType="separate"/>
    </w:r>
    <w:r w:rsidR="00D97F5D">
      <w:rPr>
        <w:noProof/>
        <w:sz w:val="16"/>
      </w:rPr>
      <w:t>April, 20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FEC68" w14:textId="77777777" w:rsidR="00207B6F" w:rsidRDefault="00207B6F">
      <w:r>
        <w:separator/>
      </w:r>
    </w:p>
  </w:footnote>
  <w:footnote w:type="continuationSeparator" w:id="0">
    <w:p w14:paraId="30205E4D" w14:textId="77777777" w:rsidR="00207B6F" w:rsidRDefault="00207B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A6DFF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AF367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TE0NjUzNTGwsDRU0lEKTi0uzszPAykwrAUAynF+eSwAAAA="/>
  </w:docVars>
  <w:rsids>
    <w:rsidRoot w:val="0020735E"/>
    <w:rsid w:val="00021D0C"/>
    <w:rsid w:val="000F1EB4"/>
    <w:rsid w:val="0010393E"/>
    <w:rsid w:val="001045A9"/>
    <w:rsid w:val="00145C6F"/>
    <w:rsid w:val="00150DB1"/>
    <w:rsid w:val="001B789A"/>
    <w:rsid w:val="00206FEA"/>
    <w:rsid w:val="0020735E"/>
    <w:rsid w:val="00207B6F"/>
    <w:rsid w:val="002B4FD2"/>
    <w:rsid w:val="002D1DC0"/>
    <w:rsid w:val="002E4492"/>
    <w:rsid w:val="002E7D2F"/>
    <w:rsid w:val="00342537"/>
    <w:rsid w:val="00371EF9"/>
    <w:rsid w:val="003C023D"/>
    <w:rsid w:val="00425F97"/>
    <w:rsid w:val="004466F1"/>
    <w:rsid w:val="004470DA"/>
    <w:rsid w:val="00461407"/>
    <w:rsid w:val="00547A4A"/>
    <w:rsid w:val="005945F1"/>
    <w:rsid w:val="005C005F"/>
    <w:rsid w:val="005C7ECB"/>
    <w:rsid w:val="005D0BA7"/>
    <w:rsid w:val="005F27CC"/>
    <w:rsid w:val="00617CB5"/>
    <w:rsid w:val="00627AA7"/>
    <w:rsid w:val="006366A6"/>
    <w:rsid w:val="00662A43"/>
    <w:rsid w:val="006A0A5D"/>
    <w:rsid w:val="0074417E"/>
    <w:rsid w:val="00747934"/>
    <w:rsid w:val="00752CD8"/>
    <w:rsid w:val="007620FC"/>
    <w:rsid w:val="00774B2C"/>
    <w:rsid w:val="007E02DA"/>
    <w:rsid w:val="00893C88"/>
    <w:rsid w:val="008A00ED"/>
    <w:rsid w:val="008A326C"/>
    <w:rsid w:val="00966328"/>
    <w:rsid w:val="009775E0"/>
    <w:rsid w:val="00A30F8B"/>
    <w:rsid w:val="00AD3C07"/>
    <w:rsid w:val="00B73067"/>
    <w:rsid w:val="00B7390D"/>
    <w:rsid w:val="00BC5C64"/>
    <w:rsid w:val="00BD606C"/>
    <w:rsid w:val="00C21205"/>
    <w:rsid w:val="00C260B1"/>
    <w:rsid w:val="00C51944"/>
    <w:rsid w:val="00D01947"/>
    <w:rsid w:val="00D0663F"/>
    <w:rsid w:val="00D23067"/>
    <w:rsid w:val="00D70BFA"/>
    <w:rsid w:val="00D840F0"/>
    <w:rsid w:val="00D97F5D"/>
    <w:rsid w:val="00DA02C0"/>
    <w:rsid w:val="00DA52C5"/>
    <w:rsid w:val="00E0104C"/>
    <w:rsid w:val="00E52655"/>
    <w:rsid w:val="00E54CAC"/>
    <w:rsid w:val="00EE1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9776A68"/>
  <w15:docId w15:val="{793DB8F2-F172-4EC8-9284-C709EFB6B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47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260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A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A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5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AL PROGRAM ATTENDANCE SHEET</vt:lpstr>
    </vt:vector>
  </TitlesOfParts>
  <Company>Wausau Hospital</Company>
  <LinksUpToDate>false</LinksUpToDate>
  <CharactersWithSpaces>576</CharactersWithSpaces>
  <SharedDoc>false</SharedDoc>
  <HLinks>
    <vt:vector size="6" baseType="variant">
      <vt:variant>
        <vt:i4>3145823</vt:i4>
      </vt:variant>
      <vt:variant>
        <vt:i4>0</vt:i4>
      </vt:variant>
      <vt:variant>
        <vt:i4>0</vt:i4>
      </vt:variant>
      <vt:variant>
        <vt:i4>5</vt:i4>
      </vt:variant>
      <vt:variant>
        <vt:lpwstr>mailto:OrganizationalLearningandDevelopment-AspirusInc@aspir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PROGRAM ATTENDANCE SHEET</dc:title>
  <dc:creator>Trina Kato</dc:creator>
  <cp:lastModifiedBy>Gregory Aune</cp:lastModifiedBy>
  <cp:revision>2</cp:revision>
  <cp:lastPrinted>2020-02-07T20:01:00Z</cp:lastPrinted>
  <dcterms:created xsi:type="dcterms:W3CDTF">2020-04-21T17:39:00Z</dcterms:created>
  <dcterms:modified xsi:type="dcterms:W3CDTF">2020-04-2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